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</w:t>
      </w:r>
      <w:bookmarkStart w:id="0" w:name="_GoBack"/>
      <w:bookmarkEnd w:id="0"/>
      <w:r w:rsidRPr="00BD0EC1">
        <w:rPr>
          <w:b/>
          <w:sz w:val="32"/>
          <w:szCs w:val="32"/>
        </w:rPr>
        <w:t>n</w:t>
      </w:r>
    </w:p>
    <w:p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-3 pages</w:t>
      </w:r>
    </w:p>
    <w:p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C32383" w:rsidRDefault="00C32383" w:rsidP="00C32383">
      <w:pPr>
        <w:ind w:left="720"/>
        <w:rPr>
          <w:b/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:rsidR="00A97A30" w:rsidRPr="00561183" w:rsidRDefault="00A97A30" w:rsidP="00A97A30">
      <w:pPr>
        <w:ind w:left="720"/>
        <w:rPr>
          <w:i/>
          <w:sz w:val="28"/>
          <w:szCs w:val="28"/>
        </w:rPr>
      </w:pPr>
      <w:r w:rsidRPr="00561183">
        <w:rPr>
          <w:i/>
          <w:sz w:val="28"/>
          <w:szCs w:val="28"/>
        </w:rPr>
        <w:t>&lt;write the proble</w:t>
      </w:r>
      <w:r>
        <w:rPr>
          <w:i/>
          <w:sz w:val="28"/>
          <w:szCs w:val="28"/>
        </w:rPr>
        <w:t>m statement here. You can mostly</w:t>
      </w:r>
      <w:r w:rsidRPr="00561183">
        <w:rPr>
          <w:i/>
          <w:sz w:val="28"/>
          <w:szCs w:val="28"/>
        </w:rPr>
        <w:t xml:space="preserve"> get it from the </w:t>
      </w:r>
    </w:p>
    <w:p w:rsidR="00A97A30" w:rsidRPr="00561183" w:rsidRDefault="00A97A30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a</w:t>
      </w:r>
      <w:r w:rsidRPr="00561183">
        <w:rPr>
          <w:i/>
          <w:sz w:val="28"/>
          <w:szCs w:val="28"/>
        </w:rPr>
        <w:t>ssignment itself&gt;</w:t>
      </w:r>
    </w:p>
    <w:p w:rsidR="00A97A30" w:rsidRPr="00561183" w:rsidRDefault="00A97A30" w:rsidP="00A97A30">
      <w:pPr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write detailed steps how to execute your program&gt;</w:t>
      </w: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 write major components of your program. Also, data structures you are utilizing, particular algorithms you have chosen etc</w:t>
      </w:r>
      <w:r w:rsidR="00265451">
        <w:rPr>
          <w:i/>
          <w:sz w:val="28"/>
          <w:szCs w:val="28"/>
        </w:rPr>
        <w:t xml:space="preserve">. </w:t>
      </w:r>
      <w:r w:rsidRPr="00BD0EC1">
        <w:rPr>
          <w:i/>
          <w:sz w:val="28"/>
          <w:szCs w:val="28"/>
        </w:rPr>
        <w:t>&gt;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</w:t>
      </w:r>
      <w:r w:rsidR="00265451">
        <w:rPr>
          <w:i/>
          <w:sz w:val="28"/>
          <w:szCs w:val="28"/>
        </w:rPr>
        <w:t>All features are running according to the assignment but  you l</w:t>
      </w:r>
      <w:r w:rsidRPr="00BD0EC1">
        <w:rPr>
          <w:i/>
          <w:sz w:val="28"/>
          <w:szCs w:val="28"/>
        </w:rPr>
        <w:t>imit your program due to resource limitations, such as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Maximum number of lines in the source code, size of the identifier, integer etc. </w:t>
      </w:r>
      <w:r w:rsidR="00265451">
        <w:rPr>
          <w:i/>
          <w:sz w:val="28"/>
          <w:szCs w:val="28"/>
        </w:rPr>
        <w:t xml:space="preserve">     </w:t>
      </w:r>
      <w:r w:rsidRPr="00265451">
        <w:rPr>
          <w:b/>
          <w:i/>
          <w:sz w:val="28"/>
          <w:szCs w:val="28"/>
          <w:u w:val="single"/>
        </w:rPr>
        <w:t>Say ‘None’ if there is no limitation</w:t>
      </w:r>
      <w:r w:rsidRPr="00BD0EC1">
        <w:rPr>
          <w:i/>
          <w:sz w:val="28"/>
          <w:szCs w:val="28"/>
        </w:rPr>
        <w:t>&gt;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Anything you could NOT implement although that is required by the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Assignment. </w:t>
      </w:r>
      <w:r w:rsidRPr="00265451">
        <w:rPr>
          <w:b/>
          <w:i/>
          <w:sz w:val="28"/>
          <w:szCs w:val="28"/>
          <w:u w:val="single"/>
        </w:rPr>
        <w:t>Say ‘None’ if there is no shortcoming</w:t>
      </w:r>
      <w:r w:rsidRPr="00BD0EC1">
        <w:rPr>
          <w:i/>
          <w:sz w:val="28"/>
          <w:szCs w:val="28"/>
        </w:rPr>
        <w:t xml:space="preserve">&gt; 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0F78" w:rsidRDefault="00D90F78" w:rsidP="00386D2E">
      <w:r>
        <w:separator/>
      </w:r>
    </w:p>
  </w:endnote>
  <w:endnote w:type="continuationSeparator" w:id="0">
    <w:p w:rsidR="00D90F78" w:rsidRDefault="00D90F78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D90F7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D90F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0F78" w:rsidRDefault="00D90F78" w:rsidP="00386D2E">
      <w:r>
        <w:separator/>
      </w:r>
    </w:p>
  </w:footnote>
  <w:footnote w:type="continuationSeparator" w:id="0">
    <w:p w:rsidR="00D90F78" w:rsidRDefault="00D90F78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3753"/>
    <w:rsid w:val="00602350"/>
    <w:rsid w:val="00625FB7"/>
    <w:rsid w:val="006827A5"/>
    <w:rsid w:val="00685E57"/>
    <w:rsid w:val="006B1D30"/>
    <w:rsid w:val="006E23F0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C0309D"/>
    <w:rsid w:val="00C32383"/>
    <w:rsid w:val="00C420A6"/>
    <w:rsid w:val="00C55270"/>
    <w:rsid w:val="00C602E6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60</Characters>
  <Application>Microsoft Office Word</Application>
  <DocSecurity>0</DocSecurity>
  <Lines>5</Lines>
  <Paragraphs>1</Paragraphs>
  <ScaleCrop>false</ScaleCrop>
  <Company>Sony Electronics, Inc.</Company>
  <LinksUpToDate>false</LinksUpToDate>
  <CharactersWithSpaces>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james choi</cp:lastModifiedBy>
  <cp:revision>6</cp:revision>
  <dcterms:created xsi:type="dcterms:W3CDTF">2011-08-31T17:37:00Z</dcterms:created>
  <dcterms:modified xsi:type="dcterms:W3CDTF">2018-02-01T19:35:00Z</dcterms:modified>
</cp:coreProperties>
</file>